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2.05 (-465.131, -378.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.707 (8.387, 279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654 (-341.343, -281.9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12 (10.835, 35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37 (-22.902, -1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.449 (-51.504, -19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553 (85.925, 27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9.606 (-252.303, -6.9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.127 (304.388, 389.8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644 (-81.575, -49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3.97 (-824.878, -423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.439 (71.011, 727.8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79 (49.163, 72.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47 (-10.274, -0.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414 (-102.882, -13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9.685 (-252.053, -207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966 (-48.832, -31.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97 (26.834, 49.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6.331 (-414.988, -257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.324 (233.146, 417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47 (2.262, 27.4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03 (-25.622, -14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16 (11.008, 34.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1.497 (-236.019, -106.9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268 (40.653, 155.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.765 (183.262, 356.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075 (-35.756, -12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706 (-18.696, -8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64 (-15.811, -1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287 (-160.143, -66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261 (41.966, 180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252 (174.324, 56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.116 (132.248, 285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977 (-413.025, -12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1.117 (1193.154, 2209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65.368 (-2796.29, -734.4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006 (-64.373, -33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3 (-14.41, -4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5.521 (-118.06, -32.9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8.206 (-447.621, -268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27 (6.674, 95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861 (-131.628, -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.495 (221.054, 805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54 (-12.192, -0.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161 (-13.306, -9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25 (-21.152, -13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89 (-10.542, -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22 (-68.101, -26.3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5.247 (-310.877, -139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8.027 (-266.166, -89.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272 (-16.739, -7.8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966 (-16.631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956 (-174.085, -57.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105 (-169.231, -18.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98 (11.464, 119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704 (14.028, 123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777 (22.862, 314.6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.855 (11.262, 366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1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2:14:47Z</dcterms:created>
  <dcterms:modified xsi:type="dcterms:W3CDTF">2024-09-25T12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